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w:t>
      </w:r>
      <w:r>
        <w:t xml:space="preserve"> </w:t>
      </w:r>
      <w:r>
        <w:t xml:space="preserve">V.2</w:t>
      </w:r>
      <w:r>
        <w:t xml:space="preserve"> </w:t>
      </w:r>
      <w:r>
        <w:t xml:space="preserve">จาก</w:t>
      </w:r>
      <w:r>
        <w:t xml:space="preserve"> </w:t>
      </w:r>
      <w:r>
        <w:t xml:space="preserve">ASR</w:t>
      </w:r>
      <w:r>
        <w:t xml:space="preserve"> </w:t>
      </w:r>
      <w:r>
        <w:t xml:space="preserve">งานวันคนพิการสากล</w:t>
      </w:r>
      <w:r>
        <w:t xml:space="preserve"> </w:t>
      </w:r>
      <w:r>
        <w:t xml:space="preserve">ประจำปี</w:t>
      </w:r>
      <w:r>
        <w:t xml:space="preserve"> </w:t>
      </w:r>
      <w:r>
        <w:t xml:space="preserve">2565</w:t>
      </w:r>
      <w:r>
        <w:t xml:space="preserve"> </w:t>
      </w:r>
      <w:r>
        <w:t xml:space="preserve">ในระหว่างวันที่</w:t>
      </w:r>
      <w:r>
        <w:t xml:space="preserve"> </w:t>
      </w:r>
      <w:r>
        <w:t xml:space="preserve">1-2</w:t>
      </w:r>
      <w:r>
        <w:t xml:space="preserve"> </w:t>
      </w:r>
      <w:r>
        <w:t xml:space="preserve">ธันวาคม</w:t>
      </w:r>
      <w:r>
        <w:t xml:space="preserve"> </w:t>
      </w:r>
      <w:r>
        <w:t xml:space="preserve">2565</w:t>
      </w:r>
      <w:r>
        <w:t xml:space="preserve"> </w:t>
      </w:r>
      <w:r>
        <w:t xml:space="preserve">เวลา</w:t>
      </w:r>
      <w:r>
        <w:t xml:space="preserve"> </w:t>
      </w:r>
      <w:r>
        <w:t xml:space="preserve">13:00</w:t>
      </w:r>
      <w:r>
        <w:t xml:space="preserve"> </w:t>
      </w:r>
      <w:r>
        <w:t xml:space="preserve">-</w:t>
      </w:r>
      <w:r>
        <w:t xml:space="preserve"> </w:t>
      </w:r>
      <w:r>
        <w:t xml:space="preserve">16:00</w:t>
      </w:r>
      <w:r>
        <w:t xml:space="preserve"> </w:t>
      </w:r>
      <w:r>
        <w:t xml:space="preserve">น.</w:t>
      </w:r>
      <w:r>
        <w:t xml:space="preserve"> </w:t>
      </w:r>
      <w:r>
        <w:t xml:space="preserve">ภาคบ่าย</w:t>
      </w:r>
      <w:r>
        <w:t xml:space="preserve"> </w:t>
      </w:r>
      <w:r>
        <w:t xml:space="preserve">แมน</w:t>
      </w:r>
    </w:p>
    <w:p>
      <w:pPr>
        <w:pStyle w:val="Date"/>
      </w:pPr>
      <w:r>
        <w:t xml:space="preserve">วันศุกร์ที่</w:t>
      </w:r>
      <w:r>
        <w:t xml:space="preserve"> </w:t>
      </w:r>
      <w:r>
        <w:t xml:space="preserve">12</w:t>
      </w:r>
      <w:r>
        <w:t xml:space="preserve"> </w:t>
      </w:r>
      <w:r>
        <w:t xml:space="preserve">พฤษภาคม</w:t>
      </w:r>
      <w:r>
        <w:t xml:space="preserve"> </w:t>
      </w:r>
      <w:r>
        <w:t xml:space="preserve">2566</w:t>
      </w:r>
      <w:r>
        <w:t xml:space="preserve"> </w:t>
      </w:r>
      <w:r>
        <w:t xml:space="preserve">เวลา</w:t>
      </w:r>
      <w:r>
        <w:t xml:space="preserve"> </w:t>
      </w:r>
      <w:r>
        <w:t xml:space="preserve">13.2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ว่ากลับมาจะเจอกันอีกครั้งหนึ่งในช่วงของภาคบ่ายของเราในวันนี้ มีอะไรกินบ้างคะ หลังจากที่ได้เดินทางไปร่วมเยี่ยมชมบูธนิทรรศการการจัดงานของเราอย่างคึกคักแล้วก็ยิ่งใหญ่นะอันนี้เนื่องในวันคนพิการสากลประจำปี 2560 5 ของเรานั้นนะคะก็ได้รับการตอบรับในการจากผู้เข้าร่วมงานเป็นจำนวนมากเลยทีเดียวรวมไปถึงในการสำหรับเซ็นทรัลของภาคีเครือข่ายและก็สำหรับเจ้าหน้าที่ของสมาคมสภาคนพิการ ประเทศไทยประเทศไทยนะคะที่ได้ออกมาร่วมกันในการในการจัดงานแล้วก็เปิดบูธอย่างยิ่งใหญ่และที่สำคัญค่ะสำหรับแ</w:t>
      </w:r>
      <w:r>
        <w:rPr>
          <w:i/>
          <w:b/>
        </w:rPr>
        <w:t xml:space="preserve">านของเราในปีนี้นะคือกระทรวงการพัฒนาสังคมและความมั่นคงของมนุษย์โดยกรมส่งเสริมและพัฒนาคุณภาพชีวิตคนพิการของเรานะคะก็เรียกว่าได้จัดงานโครงการนี้เรียกว่าอย่างยิ่งใหญ่เลยทีเดียวนะคะซึ่งแน่นอนขณะนี้เราได้มีโอกาสเดินไปเยี่ยมชมได้ในแต่ละบูธของเราก็พบว่ามีงานสำหรับผู้เข้าร่วมงานของเรานั้นนะคะมาพร้อมกับรอยยิ้มแล้วก็ความสุขมากยิ่งขึ้นที่ได้มาช้อปปิ้งของนะคะได้รับประทานอาหารอร่อยๆแล้วที่สำคัญเรายังจะได้ไปเจอะเจอนะคะกับผลงานค่ะความพิเศษนะคะของทางออกคนพิการนะคะที่ได้นำมาจัดแสดงโชว์ในงานนิทรรศการในครั้งนี้พร้อมกับสินค้าที่ทางคนพิการของเรานะคะก็ได้นำมาขายในงานครั้งนี้ในราคาที่คุ้มค่ามากๆแล้วนะเนี่ยต้องบอก ต่างๆนี้นะคะก็จะได้พบกับจะได้ของภาครัฐและภาคเอกชนนะคะที่ได้มาร่วมเปิดบูธให้ข้อมูลรวมไปถึงส่งเสริมทางด้านของสุขภาพการขับเคลื่อนค่ะคุณภาพชีวิตของผู้พิการนะคะให้มีคุณภาพชีวิตให้ดีมากยิ่งขึ้นนอกจากนี้ยังชีพทางด้านของท่านอนุคุณปิ่นแก้วปลัดกระทรวงการพัฒนาสังคมและความมั่นคงของมนุษย์นะคะซึ่งท่านก็ได้กล่าวไว้เมื่อเช้านี้ว่าพอเพียงอย่างเดียวที่เราอยากจะให้ในการสำหรับการด้านของคนพิการในวันนี้แน่นอนคือการให้โอกาสนะคะสำหรับทุกด้านของการทำงานการใช้ชีวิตที่ทัดเทียมนะคะแล้วก็วันนี้อยากให้ทุกคนค่ะได้เปิดกว้างนะคะให้กับธนาคารของผู้พิการของเรานะคะได้มีรอยยิ้มมีอาชีพมีความสุขมากยิ่งขึ้นด้วยนั่นเองนะคะนอกจากนี้แล้วเนี่ยนะคะในช่วงของยุคของโซเชียลของเรานะค่ะนี้เนี่ยก็บอกว่ามี ดูกันเป็นประจำเลยนะติ๊กต๊อกนั้นเองค่ะวันนี้นะคะสำหรับจะได้ของ Application tiktok ของเราได้ค่ะก็จะได้มาร่วมส่งกำลังใจให้กับทางด้านของนะคะพี่กายของเราเนื่องในโอกาสสำคัญค่ะกับวันคนพิการสากลประจำปี 2555 ในครั้งนี้ด้วยเรื่องนะเนี่ยท่านใดที่มี Application ติ๊กต๊อกวันนี้สามารถที่จะเดินทางไปร่วมกันนะคะกับรถติดต่อเราได้ซึ่งตอนนี้เนี่ยนะบอกว่ามีความโดดเด่นมากในเรื่องของสีสันในงานบุญของเขาเนี่ยจะเป็นสีฟ้าชมพูนะคะเป็นเส้นไฟที่ทุกท่านสามารถไปร่วมแชร์ลิงค์ในการส่งกำลังใจส่งความรู้สึกดีๆแล้วก็บอก ต่อกันไปให้กับสังคมของเราในครั้งนี้ผ่านทางด้านของ workshop แล้วก็ Application tiktok ของเราได้ด้วยแล้วเขาก็จะเป็นในเรื่องของการ workshop การสอน Content นะคะการทำ tiktok ด้วยนั่นเองซึ่งแน่นอนค่ะหากท่านใดที่บอกว่าวันนี้ถึงแม้ว่าคุณนัทบอกว่าถ้าเกิดหักเราเนี่ย เป็นผู้พิการเองสามารถที่จะร่วมแชร์ติดต่อหรือว่าทำ Content ได้หรือไม่และหลายๆคนค่ะอาจจะเศร้าจ่ายแต่ว่าวันนี้คุณสามารถลุกขึ้นมาพร้อมกับส่งกำลังใจดีๆแบบนี้ผ่านการทำ Content ในช่องทางโทรศัพท์มือถือของคุณได้เช่นเดียวกันนะคะแล้วนะเนี่ยใครสนใจค่ะเรามีทั้งด้านของนะคะผู้ที่เ</w:t>
      </w:r>
      <w:r>
        <w:t xml:space="preserve">*วชาญและก็มีประสบการณ์ที่จะสอนและแนะนำนะคะสำหรับการสร้าง Content ให้กับ ตัวของคุณเองได้อยู่ในสังคมพร้อมทั้งได้ค่ะยังมีผู้รับชมติดตามมากยิ่งขึ้นๆได้อย่างไรนั้นสามารถเดินทางไปได้เลยค่ะพี่จะได้ของบูธของเรานะคะและมานะเนี่ยนะคะว่าจะพรุ่งนี้ออยเดินไปได้พบกับบูธของโอสถสภาด้วยก็จะมีการร่วมกิจกรรมในการทำ workshop ต่างๆนะคะหรือแม้แต่ในการสำหรับทางด้านของในด้านหลังรัชกาลของเรานั้นขณะนี้ก็จะมีการขายสินค้าซึ่งบอกว่าน่ารับประทานมากๆค่ะเดินไปเจอนะคะไม่ว่าจะเป็นเรื่องของการทำน้ำพริกอร่อยมากนะคะมีการทำยำส้มตำด้วยน้ำปลาร้านะคะจากคุณแม่ออทิสติก บอกว่ารสชาติแซ่บมากนะคะใครสนใจค่ะสามารถลองแวะไปชิมกันได้รวมไปถึงยังจะมีร้านค้าร้านอาหารต่างๆไม่ว่าจะเป็นร้านก๋วยเตี๋ยวปลาหรือว่าจะเป็นร้านที่ขายเกี่ยวกับด้านของงานประดิษฐ์ต่างๆนะคะไม่ว่าจะเป็นกระเป๋าเครื่องจักสานภาคหรือแม้แต่ในการสำหรับข้าวของเครื่องใช้ในอาชีพรายได้ของผู้พิการของเรานะคะในแต่ละชุมชนต่างๆนะคะก็ได้ทำขึ้นมานะคะเพื่อที่จะส่งเสริมคนในชุมชนนะคะแล้วก็นอกจากนี้ยังเป็นการส่งเสริมในการสร้างรายได้สร้างอาชีพให้กับทางด้านของผู้พิการได้อีกด้วยหากใครที่สนใจค่ะอย่าลืมไปเอาคนนี้และอยากให้ทุกท่านค่ะเก็บภาพบรรยากาศดีแบบนี้แล้วก็ส่งต่อเป็นกำลังใจช่วยแชร์นะคะแล้วก็ส่งเสริมการสนับสนุนการซื้อสินค้านะคะจากผู้บริหารของเราในวันนี้อีกด้วยนั่นเองนะคะเพื่อที่จะได้เปิดโอกาสดีๆค่ะ ณขณะนี้ช่วยแน่นอนค่ะเรากำลังจะมาพูดคุยเสวนากันด้านบนเวทีค่ะกับหัวข้อที่เรียกว่าเรื่องเงินๆทองๆใครๆก็สนใจและในปี 2565 ที่เรากำลังจะ ก้าวข้ามไปในปี 2561 นี้เราจะมาวางแผนค่ะ เพื่อการออมเงินของเราได้อย่างไรบ้างนั้นหัวข้อนี้ค่ะหรือว่าน่าสนใจเป็นอย่างยิ่งเลยทีเดียวนะคะวันนี้ค่ะเราจะมาวางแผนเพื่อการออมเงิน และสร้างอนาคตนะคะโดยทางด้านของท่านเลขาธิการคณะกรรมการกองทุนการออมแห่งชาตินะคะซึ่งวันนี้ได้รับเกียรติจากท่านจารุลักษณ์เรืองสุวรรณอยู่กับเราเป็นที่เรียบร้อยแล้วนะคะขอเสียงปรบมือต้อนรับท่านขึ้นด้านบนเวทีด้วยค่ะ สวัสดีนะคะ ออกวันนี้ ดีใจจริงๆค่ะเห็น มีบางคนที่เป็นสมาชิกกกทนะคะไหนใครรู้จักบ้างคะ กองทุนการออมแห่งชาติมีกี่คนคะให้ลูกค้ายกมือ แต่เขานะคะน้องเอากระเป๋าแจกเลยนะคะบูธอยู่ข้างหลังบูธนะคะแจกกระเป๋าเลยเขาไม่รู้จักเรา ขอกล่าวสวัสดีนะคะวันนี้ต้องบอกว่าดิฉันเองตั้งใจมาบรรยายให้กับพี่น้องนะคะโดยเฉพาะวันนี้เป็นคน พิการสากลใช่ไหมคะมองว่ารัฐบาล ไม่เปิดโอกาส ให้กับคนไทยจะต้องมีบำนาญถ้วนหน้า เลยเป็นที่มาของกองทุนการออมแห่งชาติหรือกสทช คำว่าแรงงานในบ้านเรามีกี่ล้านคนคะ 37 ล้านคนนะคะแบ่งเป็นในระบบก็คือประกันสังคม 10 กว่าล้านคน เป็นข้าราชการประมาณล้านคน เป็นกองทุนสำรองเลี้ยงชีพที่เป็นภาคเอกชนก็ทำกันก็ประมาณ เกาะล้านคนนะคะ รับประกันสังกัดตัวกองทุนนอกระบบเนี่ย บอกว่าไม่มีเลย กชตั้งมาให้กลับนะคะแรงงานนอกระบบ เพื่อจะเป็นการออมร่วมกับรัฐบาลเพื่อจะได้มีบำนาญรายเดือนหลังเกษียณข้าราชการ ถ้าสมัยก่อนเขาบอกว่าให้อยากให้ลูกหลานข้าราชการบำนาญ ตอนนี้ไม่ต้องแล้วค่ะ ตำนานสร้างเองได้นะคะ ขอแนะนำตัวกองทุนก่อนนะคะก็ชอบในเป็นกองทุนภายใต้นะคะ ของกระทรวงการคลังจัดตั้งเป็นกฎหมายขึ้นมาตั้งแต่ปี 54 แต่ว่าเรามาเริ่มดำเนินการเมื่อสิงหาคม 58 นะคะ จะไปเลยค่ะ ใครเป็นผู้สมัครกอชได้ไม่ใช่ทุกคนนะคะท่าน ต้องเป็นคนไทยเท่านั้นสัญชาติไทยอายุ 15 ปีบริบูรณ์ขึ้นไป ต้องไม่เป็นผู้ประกันตนนะคะมาตรา 33 39 2 หรือ 3 และต้องเป็นข้าราชการไม่เป็นพนักงานรัฐวิสาหกิจที่มีความสัมพันธ์ชีพได้นะคะเป็นไม่ได้นะคะเฉพาะอาชีพอิสระก็คือ พ่อค้าแม่ขายขายออนไลน์ชาวไร่ชาวนา กำนันผู้ใหญ่บ้านนะคะหรือบางคนที่เป็น ลูกค้าพี่ก็สามารถเป็นสมาชิกของคุณได้นะคะ ไปเลยค่ะ อันนี้มาดูเงื่อนไขการออมกอช ก็ชอบเป็นภาคสมัครใจ ความยากของกองทุนนี้คือภาคสมัครใจด้วยค่ะท่านจะต้องออมก่อนใช้นะคะ ส่วนมากเลยค่ะสมัยก่อนทำมาหากิน กินไปไม่เก็บเลย แก่มาไม่มีใครเลี้ยงนะคะที่เป็นปัญหาของบ้านที่เกิดขึ้นในวันนี้นะคะ มีข่าวดีมาบอก ชาติลูกหลานหรือท่านเองนะคะที่มีสิทธิ์สมัครและนำให้มาอบตเพราะอะไร สไลด์ไหมคะ การออมขั้นต่ำของเรานะคะขั้นต่ำของเราคือ 50 บาทต่อครั้งต่อปี พอครั้งต่อปี 50 บาทนะคะท่านแรกสูงสุดปีละ 1200 บาทต่อปี รัฐบาลสมทบให้นะคะตามช่วงอายุดังนี้ก็คือ 15-30 รัฐบาลบอกว่าจะให้สมทบ 1 ขอเงินออมไม่เกิน 600 บาท สมมุตินะคะว่าเด็กหญิงแดงอายุ 15 ไป 100 บาทวันนี้เดือนหน้าได้เท่าไหร่คะ 50 บาท มีคนนึงอ่ะจะใส่ 3,000 บาทเดือนนี้เดือนหน้าจะให้เท่าไหร่คะ 600 คันนี้พออายุ 35 ปีแล้วมันบอกว่าจะสมทบเงินให้นะคะ 80 เปอร์เซ็นต์ของเงินออมแต่ไม่เกิน 90 บาท หมายความว่าคนที่ 30 ใส่ 100 บาทวันนี้ เดือนหน้าได้ 80 บาท หรือใส่ 30 เดือนหน้าได้ 90 บาท อายุ 50 รัฐบาลบอกว่ามีเงินช่วงการออมน้อยแล้วเพราะว่า 60 ต้องเกษียณแล้วใช่ไหมคะตามกฎหมายเรา ว่าจะให้ร้อยเปอร์เซ็นต์แต่ไม่เกิน 1,200 ใส่ร้อยวันนี้เดือนหน้าเรียบร้อยเลย 5,000 เดือนหน้าได้พัน 2 นี่คือการเติมตังค์รัฐบาลเติมให้ทันทีนะคะ size เดือนนี้เดือนหน้าได้เลยนะคะ สามารถออกกับเราเนี่ย มาดูเทียบดู ไปเลยค่ะน้อง ให้บอกว่า 600 900 1,000 น้อยแต่ท่านเลขาลองดูนะคะถ้าเอาเงินออมสูงสุดที่จะฝากไว้ให้ออมต่อปีปีละ 10,000 บาทต่อปีมาอบตสมทบเป็นดอกเบี้ยธนาคารนะคะ 601 เท่าไหร่คะ 4.5 เปอร์เซ็นต์หรือไงคะคุณครูด้วย 560 บาทคือ 7% 1219 เปอร์เซ็นต์อันนี้ไม่ต้องลุ้นเลยนะคะ ทันที นี่คือข้อเท็จจริงกรณีนั้นจริงๆแล้วถ้าใครมีสิทธิ์ กกทแนะนำ เข้ามาเอาก่อนจะเข้าไปบังคับ ปีนี้ใส่ 50 บาท ปีหน้าใส่ 2,000 อีก 2-3 ปีไม่ใส่ก็ได้เพราะเขาไม่ได้บังคับนะคะ จัดไปเลยค่ะ คณิตเงิน ที่มาของท่านกับของรัฐบาลอย่ามาทำอะไรเรามีหน้าที่กองทุนเองเอามาบริหารจัดการทั้งสองส่วน portfolio นะคะเอาไปทำอะไรคะไปลงทุนในเงินฝาก หุ้นกู้เอกชนบ้างหุ้นไทยบ้าง แต่จะมีคณะกรรมการกำกับการดูแลเราจะต้องบริหารเงินฝากประจำ 1 ปีนี้คือเป็นตามกฎหมาย ไปเลยค่ะ ประโยชน์ 3 ต่อปวชคืออะไร ข้อ 1 ก็คือว่า เราจะต้องให้คนมีบำนาญตลอดชีพถ้าคุณออมถึงเงินที่เรากำหนดนะคะ ยังออกรวมกันประมาณ 10 ปีประมาณแสนกว่าบาท 60 600 บาทไปเรื่อยเลย ของเราเป็นการบริหารเงินของใครของมันนะคะในพ. ศ. 2000 ไม่เกี่ยวกันเลยไม่ใช่แกก่อนได้ก่อนนะคะ มันคล้ายกันมันก็พอขอเลย คือเป็นของออกมานั้นการได้ของแต่ละคนไม่เท่ากันแล้วแต่การออม สิ่งที่ข้อดีคือว่าคุณต้องดูแลตัวเองมีกำลังเท่าไหร่ก็เอาเท่านั้นนะคะ ที่ 2 คือว่ารัฐบาลคุ้มครองผลตอบแทนจากการลงทุนให้ด้วย อันนี้ไม่มีกองทุนในประเทศไทยที่คุ้มครองจากรัฐบาลมองว่า กองทุนนี้สำหรับคนที่เป็นนอกระบบที่อาจจะไม่ค่อยมีความรู้การเงินเราต้องดูแลเงินต้นห้ามหาย มีดอกด้วยอันนี้เป็นสิ่งที่เราทำอยู่นะคะเพื่อผลตอบแทนที่เราทำอยู่ประมาณ 2-3 อาทิตย์ทำอยู่ วันที่ 3 เงินออมของสมาชิก สามารถไปลดหย่อนภาษีได้นะคะ จำนวนเลยแล้วแต่จะใส่ได้ 5 คนเสียภาษีบุคคลธรรมดาคะแนะนำให้ใช้กองทุนบริหารภาษี อยู่ในหมวดของเงินลงทุนและภาษีอ่ะค่ะของตัวประกันนะคะยุง 500 เลยสามารถ ภาษีได้นี่คือข้อดีของกทม ใครเคยเป็นสมาชิกอสมขนาดนี้มีไหม สมาชิกกี่คน สมาชิกใช่ไหมเสื้อลอยสมาชิก ตัวยกก่อนนะ 10 ตัวแต่สมาชิกก็ถือว่าท่านรู้ท่านต้องบอกต่อแล้วก็คืออะไรยกมือค้างไว้แล้วก็ไปแจกนะคะ ทักไปเลยค่ะ คราวนี้วันนี้พิการต้องมาย้ำเรื่องนักเรียน เดี๋ยวก่อนนะ อะไรนี่แหละจะบอกว่าทำไมนักเรียนแนะนำให้ใช้ก่อนเป็นเครื่องมือการออม เพราะอะไร ดูคนแรกเลยค่ะ คนแรกอายุ 15 ปีนะคะคุณพ่อคุณแม่อาจจะออกให้เขาก็ได้ สายตาสั้น 200 เขาใส่ก็เติมตังค์ให้ แต่พอ 25 เขารับราชการหรือเป็นผู้ประกันตนมาตรา 33 เข้ารับ ทำงานเอกชนเนี่ย เขาก็ยังส่ง แม่บ้านบอกว่าเนื่องจากคุณมีประกันสังคมหรือมีกบขที่รัฐบาลให้อยู่แล้ว เขาไม่ให้สมทบนะคะ แต่เอาเงินนั้นมาให้เราบริหารได้ เอาเงินหมื่นบาทต่อพี่ก็ส่งไปแล้วเดี๋ยวภาษีได้ คนแรก อายุ 45 เบื่อและอยากจะมาทำอาชีพอิสระให้มาขายของที่เนี่ยไม่ทำราชการลาออกนะคะ เขาก็ส่งเหมือนเดิม รัฐบาลรู้แล้วว่าคุณอยู่นอกระบบเขาจะเติมตังค์ให้ นักเรียนเนี่ยไม่บังคับเลยเพิ่งจะเว้นกี่ปีก็ได้ ถ้าคุณเข้าระบบเขาก็ไม่เติมตังค์ก็รู้เพราะว่าระบบของอยมีการออนไลน์กับทางหน่วยงานต่างๆอยู่แล้วนะคะ ตรงนี้น้องมันจะมีเงิน 3 ก้อนตอนเกษียณ 60 จะมี 3 ก้อนหนึ่ง เงินจากกบขหรือว่าคนที่เขาก่อนถึงจะบอกเขา อันที่ 2 บำนาญจะออนที่เราต้องเอามาคำนวณให้ครับตั้งแต่ตอนเป็นนักเรียน 15-25 45-60 เอามารวมกันเขาบอกไหมเขาจะได้เดือนละ 3000 กว่าบาทนะคะ วันที่ 3 เงินบำเหน็จหรือเงินก้อนจากการที่เขาฝากอทบบริหารเดือนละหมื่นนะคะ ได้สมุด 3 ก้อนเลย ไม่เข้ามาดีไหม ตัวอย่างอาจจะใส่ 500 พันเท่ากับเขา ดูคนที่ 2 นะคะคนที่ 2 น้องคนนี้ คุณพ่อคุณแม่ออกให้เหมือนกัน ออมแค่ 10 ปีตามคุณพ่อคุณแม่สั่งแล้วจบ พ่อชอบไม่มีค่ารักษาบัญชีล่ะคะ เราเลยไม่ส่งเลยนะคะ สมาชิกสมาชิกยังอยู่นะคะไม่ตัดสิทธิ์เลยเพราะฉะนั้นเขาสามารถฝากและบริหาร แล้ว 60 ปีเราจะแจ้งไป เนื่องจากกทมไม่มีสำนักงานสาขาเราจะต้องแจ้งสมาชิกเมื่อให้กับทุกคนว่าท่านถึงอายุสมาชิกครบแล้วเอาตังค์ไว้หลังจากจัดการให้เท่าไหร่ก็จะแจ้งไป สำคัญเลยนะคะการออมเงินหรือการลงทุนสำคัญคือเวลา ถ้าเวลาทันยาวพอเงินน้อยๆถึงเป้าหมาย เวลาท่านๆเงินต้องเยอะแต่มันคนละ 50 กว่าแล้วภาระเยอะไม่สามารถโอนได้แล้ว เพราะฉะนั้นคุณพ่อคุณแม่น่าจะสอนให้น้องๆนะคะเอาใช้สิทธิ์กทในการออมเงินอย่างน้อยเดือนละ 50 บาทหรือ 100 บาท ถึงเป้าหมายนะคะ ที่สอนตอนที่เท่าไหร่ นกอนันต์ การที่เขาทำหรือว่าส่งแล้วแต่ เคสของนักเรียนอยากจะให้นักเรียนลูกหลานของท่านนะคะไปบอกต่อแล้วเข้าเป็นสมาชิกซะนะคะมันไม่ได้ลำบากและได้บังคับออมด้วยกันจะใส่ ปีละ 50 บาทขั้นต่ำ สูงสุดถึง 13 ปี ไม่บังคับส่งเท่ากันปีนี้ใส่ 2000 ปีหน้าใส่ 500 ไปใส่ 200 ไม่ว่ากันนะคะ เป็นการส่ง ตามความสมัครใจไม่ใช่ประกันชีวิตที่ต้องส่งเท่ากันทุกปี ไปเลยค่ะ คราวนี้มีบางคนที่เป็นสมาชิกแล้วนะคะแล้วไปสมัคร สังคมมาตรา 40 2 หรือ 3 ก็ตาม เขาจะไปสมทบกับเขามีบำนาญชราภาพเหมือนกันเหมือนกับเรา ฉันจะไม่ได้เพราะฉะนั้นคุณจะต้องเป็นประกันสังคมมาตรา 40 ลบหนึ่งเท่านั้นที่จะควบกยศได้ที่สามารถรับกระดาษได้ จะบอกว่าคนที่ไปประกันสังคมแล้ว ก่อนเป็นสมาชิกอสมได้แต่เป็นสังคมแล้ว สมาชิกยังอยู่แต่ในสมทบ ไม่ต้องลางานมงคลไม่ทราบอ่ะก็ต้องย้ายมาตรากันไปนะคะ ไปเลยค่ะ เช้านี้สำหรับนักเรียนที่กู้กยศนะคะเราไปทำ MOU กับกยศ นักเรียนที่ต้องทำคือจิตสาธารณะของกยศค่ะต้องทำ 12 ครั้งต่อปี เอาเงินออม 1 ครั้งถือเป็น 1 ชั่วโมงจิตอาสาจิตสาธารณะได้นะคะ รถออกไปให้เลยว่าจะให้นักร้องไปยื่นกยศโรงเรียนได้ที่เป็นสำหรับ พี่กู้ถ้าคนไม่กู้กยศนะคะสามารถเอาตรงนี้ไปเป็น ใบประกาศนียบัตรสำหรับผู้เข้ามาหาพี่เลยได้นะคะที่เราทำกับ แล้วก็เอาวอด้วยนะคะที่ชม นักเรียน ไปเลยค่ะ คราวนี้พูดถึงแต่ขาเข้าขาออกมีอะไร พ่อชอบเป็นบำนาญนะคะบังคับประชาชนเท่านั้นจะคืนในรูปแบบบำนาญรายเดือนเท่านั้นเมื่อครบ 60 ปีบริบูรณ์นะคะ ไปเรื่อย เขาบอกว่าเป็นคนจะขอเป็นก้อนในทะเลขาไม่ได้นะคะเงินสดให้เฉพาะคนที่ปาย หรือว่าประสงค์หลักต้องการทุกคนมีบำนาญรายเดือนใช้เพราะว่าถ้าได้เงินก้อนหลังเกษียณออกไปยังไงคะ พี่ก็หมดแล้วที่เราเก็บหมดเพราะว่าใช้อื่นหมดนะคะเพราะเป็นบำนาญรายเดือนไปแล้วก็ถ้าเสียชีวิตเราส่งมอบเงินทั้งหมดทุกบาททุกสตางค์เงินหลวงเงินเราเงินดอกผลตั้งแต่ ส่งให้กับทายาทตามที่ระบุไว้ในสมัครนะคะหรือเปลี่ยนแปลงได้แล้วแต่ทางสมาชิกและ ค้นหาว่ากทมลาออกได้ไหมคะก่อน 60 ได้นะคะจะได้มาบอกว่าคุณผิดเงื่อนไขกับเรา เราจะขอยึดเงินสมทบของรัฐทั้งหมดคืนสู่กองทุนเพราะฉะนั้นไม่แนะนำให้เราออกให้ทิ้งเงินไว้ดีกว่าคงไว้ก่อนมีตังค์มาส่ง ถ้ารอก็ได้เดี๋ยวส่งคนไปเงินบาทไม่ให้นะคะอันนี้คือเงื่อนไข นะคะ หักไปเลยค่ะ อันนี้เป็นเอกสารที่ต้องใช้เรือที่ใช้บัตรประชาชนใบเดียวนะคะหรือทำหนังสือมามาขอเวลาผู้เสียชีวิตหรือว่าเบื่อต้องมาติดต่อที่ธนาคารของรัฐที่เราเป็นระบบไว้นะคะ ไปเลยค่ะ คราวนี้ขยับบำนาญ 3000 มั้ง เขาบอกประมาณ 3,000 เราสร้างตัวเองได้ไม่ต้องไปรอใครนะคะ ผ้านะคะเป็นสมาชิกกกท อายุ 15 ท่านเก็บตังค์ละ 15 บาทนะคะ 55 บาทเมื่อครบ 450 บาทต่อเดือน one-2-call ทำอย่างนี้ไปละ 25 ถึง 60 คนมีตำนาน 3000 บาทแน่ๆ ไม่ต้องลุ้นไม่ได้แน่ๆ 3000 กว่าบาทด้วย เฉพาะ 20 บอกว่าจะเข้าโครงการบำนาญ 3000 บ้างอ่ะได้ไหมอ่ะ ได้นะ เห็นไหมคะว่าต้องไป 20 บาทเพราะอะไรเวลาเข้า ลงมา 15 นะคะก็เป็น 20 ต้องเพิ่มตังค์เป็น 20 บาทต่อวันก็คือเดือนละ 600 บาท ถ้าส่งวันนี้ได้เลย 25 เข้ามาอุ้ยอยากได้มั่งเลขาทำยังไง 25 อายุมันมากขึ้นอีกไหมคะเพราะมากขึ้นเงินก็ต้องโตขึ้นด้วยก็เป็นอันละ 25 บาท ทำธนาคารก็ส่งให้ไปเลยก็ได้นะคะ 30 ล่ะ 30 อายุ 30 ได้นะคะถือว่าเป็นไม้สุดท้ายจริงๆการวางแผนทางการเงินเพื่อการเกษียณต้องเริ่มที่ 30 นะคะขั้นต่ำต้องเริ่มแล้ว บางคนรู้ตัว 50 50 แล้วเหรอเนี่ย 61 เนี่ย ไม่ทันแล้วก็ตอนนั้นมันเริ่มออกแล้ว สามารถเข้าโครงการสัมพันธ์โดยออมวันละ 30 บาทได้ ถึงเป้าหมายเหมือนกันคือเดือนละ 3000 ตอนเกษียณ อันนี้เป็นสิ่งที่เราควรจะต้องทำถ้าเรามีลูกมีหลานมีครอบครัวที่อยู่ได้ไหมเนี่ย แนะนำหน่อยค่อยๆเก็บเนี่ยจะทยอยเก็บไปเรื่อยๆ สมัยที่เราเป็นเด็กๆนะลูกค้าเรียนสมัยก่อนได้แค่ฝากธนาคารนะคะ ในกระปุกออมสินมาก็ดีใจแล้วไม่มีเงินส่งให้เลยนะคะมีตั้งเยอะแยะเลยเพราะว่าเนี้ยเป็นสิ่งที่จะจัดบางส่วนมาอยู่ที่กทมเพื่ออนาคตของเราเอง ไปเลยค่ะ ตอนนี้มาดูเงินออมรวม ไม่รู้นะคะว่าเงินกับเวลายังไงอายุ 15 นะคะ ถ้าเขาใส่เดือน 100 บาท 2560 เดือนละ 3 บาทนี่นะ ถึง 60 เลยนะ เขามีเงินออกรถประมาณ 200000 กว่าบาท มีบำนาญประมาณพันกว่าบาท จากวันละ 3 บาท 25 ทยอยใส่มาเนี่ยเป็นวินัยก็มา ได้ประมาณ เดือนละพันกว่าบาทบำนาญ อีกคนนึงมีตังค์หน่อยเก็บได้เดือนละ 100 บาท 2560 มีเงินออมประมาณล้านห้าได้บำนาญประมาณ 7 พันกว่าบาท มันไม่กี่ตังค์ทำเงินล้านได้แล้วก็เก็บลืมเพราะมันเป็นการตัดสินใจออกมาใช้นะคะทุกคนต้องแก่นะคะ บอกหน่อย อนาคตเดี๋ยวพี่ว่าเอาไว้ก่อนเรายังไม่เอาอย่าเพิ่งนะคะน้องต้องหัดไปเรื่อยๆนะคะ คนที่ 2 มาร่วม 20-30 กัน อายุ 30 ใส่ 100 บาทเหมือนกันนะคะ 60 ไม่ได้ทำนานนะคะเพราะมีเงินออมแค่แสนกว่าบาทได้ 600 จนกว่ามันจะหมดก็คือใช้เงินแค่ 15 ปีก็หมดแล้ว เพราะว่าเงินเข้าไม่ถึงแสนห้า ใส่เต็มวงเงิน 100 บาท ถึงนะคะได้ 7 แสนกว่าบาทได้บำนาญเดือนละ 3000 กว่าบาท อายุ 38 ต้องขายเป็นคู่จะได้ ไป 50 ล่ะ ไม้ใกล้ฝั่งแล้ว 10 ปีเองในการออกก็ต้องใส่เต็มแม็กคืออะไร 100 200 หรือ 100 บาท เข้ามาก็จะได้บำนาญประมาณ 800 กว่าบาท 180 นะคะ คำว่าบำนาญตลอดชีพของอปทหมายถึงอะไร หมายถึงคุณจะต้องมีชีวิต หนูจะถึง 80 ถ้าเลย 80 ปีขึ้นไปก็ยังได้รับเงิน เหมือนเดิมนะคะ 100 ปีเลยถ้าคุณยังอยู่ได้ ถ้าตายก่อนอายุ 80 เงินที่เหลือนะคะคือทายาท ไม่เป็นของใครและใครเป็นคนประดิษฐ์นะคะ กองทุนกเป็นของ ถอดสดบุคคลของใครของมัน ไม่ได้ไปไหนเลยนะคะคืนให้หมดเลย ถัดไปเลยค่ะ คราวนี้กูมาตั้งนานสมัครงานเลขาคำถามนะคะของเราเป็นหน่วยงานที่ค่อนข้างทำให้ เข้าถึงทุกกลุ่มเป้าหมาย ที่เราใช้ก็คือ Application ออมนะคะ ท่านสามารถดาวน์โหลดกชนะคะ เข้าไปตรวจสอบสิทธิ์ก่อนโดยใช้เลข 13 หลัก นะคะแล้วก็ใช้นั่นแหละสมัครเข้าไปเลยใน App ก็ได้นะคะ หรือในไลน์แอดนะคะแอ๊ด nsf.or.th เนี่ย สามารถสมัครส่งได้เหมือนกันนะคะ ถ้าบอกไม่ทันสมัยเลย Application ใช้ไม่เป็นทำยังไง ไปที่ว่าการอำเภอประเทศได้เนื่องจากรหัสไทยเป็นเครือข่ายเราแล้วก็ต่างจังหวัดที่ศาลากลาง ธนาคารของรัฐ 5 แห่งได้แก่ธกสนะคะ ออมสินกรุงไทยธอสอิสลามแบงค์ท่านเดินไปหาเขาเลย ถ้าจะขอสมัครได้ป่ะ ต้องใส่ผู้รับผลประโยชน์นะคะทุกครั้งที่ไปสมัคร สามารถเปลี่ยนแปลงได้เพราะอะไรเพราะอะไรเป็นอะไรมา รับเงินคืนซึ่งเราไม่ระบุ ไม่ได้นะถ้าไม่ระบุมาจะลำบากต้องเข้ากฎหมายตัวพินัยกรรมมันใช้เวลาในการขอเงินคืนนะคะส่งพอสมัครไปแล้ว ของเราดีอย่างนึงคือสมัครที่ไหนไม่จำเป็นต้องส่งที่เดิมทุกวันนี้เดินออมสินจากที่ออมสินนะคะ เดือนหน้ามีตังค์ ตู้บุญเติมก็ได้ ไปรษณีย์ก็ได้นะคะ แล้วก็ที่ K Plus พี่ mymo ได้หมดเลย แล้วก็จะใส่แล้วไม่บังคับธนาคารใช่แค่เลข 13 หลักของเราเป็นหลักฐานในการส่ง คุณพ่อคุณแม่สามารถสมัครให้ลูกได้ใช้ ID ลูกแล้วก็ ส่งเงินให้ลูกได้นะคะหรือญาติก็ได้เพราะว่าคนที่ได้ตังค์คือตัวสมาชิก ขนส่งเขาไม่สนใจเป็นใครนะคะเพื่อจะได้อะไรเพื่อจะได้วางให้กับลูกค้าที่เป็นสิ่งที่อยากจะฝากบอกหรือ กลัวลืม ใบสมัครหักบัญชีรายเดือนกับธนาคารของรัฐ 4 แห่งได้แก่กรุงไทย ออมสินธกสธอสได้ 4 แห่งนะคะหักไปเดือนละ 100 200 300 แล้วแต่เรา ถ้าไปทำที่ธนาคารสามารถทำได้เพื่อช่วยกันลืมของเรานะคะ ไปเลยค่ะ มีคนบอกว่าเป็นสมาชิกกกทแล้วติดตามได้ที่ไหนเพราะว่ากชไม่มีสำนักงานสาขานะคะ รับเป็นกองทุนรวมประเภท 1 ของกระทรวงการคลังเราจะฝากเครือข่ายคือธนาคารต่างๆ ว่าการอำเภอบางเสาธงจังหวัดบ้างนะคะที่หน่วยงานต่างๆเรา การดูติดตามผลงานของเราดูที่ Application นะคะท่านสามารถดาวน์โหลดและดูได้เลยว่าเงินออกเหลือเท่าไหร่ รัฐบาลสมทบเท่าไหร่ดอกคนเท่าไหร่คะ ใครบ้างในมือถือได้เลยแต่ถ้าไม่ถนัดนะคะ สามารถไปขอสมุดเงินออม ได้ที่ธนาคารออมสินกับธนาคารธกส 2 ที่ค่ะ ดีนะคะไม่ได้เสียค่าใช้จ่ายแค่บัตรประชาชนผู้ปกครองให้หน่อย ก็ตามสมัครในมือถือก็ได้แล้วก็ไปเอากับเขาก็ได้นะคะบางคนต้องการสมุด สนใจเนาะ จริงแล้วพอเรามีการส่ง หนังสือ statement สิ้นปีไปให้ที่บ้านทุกปีค่ะเอาไปให้นะคะจะให้ดูว่าถ้ามีตังค์เท่าไหร่ แล้วท่านสามารถเอาใบนั่นแหละไปจ่ายภาษีได้ประจำปี ตอนนี้เรามีการเชื่อมโยงสรรพากรนะคะท่านสามารถ ไปเลยนะคะสามารถทำได้ไม่ต้องขอเอกสารสามารถไปทำภาษีได้เลยนะคะว่าเรามีการ ส่งข้อมูลไปเชื่อมที่สรรพากรค่ะ ไปเลยค่ะ ตอนนี้นะคะถ้าใครสนใจนะคะก็สามารถ Download App ตรวจสอบสิทธิ์ก่อนนะคะแล้วก็จริงๆแล้วไม่มีออกบูธตรงเนี่ยตรงเนี่ยซอยแรกเนี่ยสามารถแวะไปเอาได้นะคะมีโปรโมชั่นที่บูธด้วยนะคะวันนี้ วันนี้ รหัสไปรษณีย์อะไรคะ อันนี้จะเป็นเรื่องการสมัครแล้วอ่ะค่ะมีคำถามไหมคะท่านอยากเข้าไปคุยด้วยนะเนี่ยมีคำถามไหมคะ ถามอะไรครับพี่ ลองถามให้หน่อยถามว่าอะไรคะ ถามให้หน่อยค่ะ แป๊บนึงค่ะเดี๋ยวให้ถามมาค่ะ ไปถามเจ้าของได้นะสวัสดีครับผมพี่พักผ่อนเพิ่มครับผม ผมอยากจะสอบถามว่าสมมุติ โอนไปแล้วนะครับ และอีกอย่างหนึ่งก็มันผอมไป ก็มันมีอยู่พักนึงที่ รัฐบาลให้ อะไรนะมาตรา 40 แจกเงิน covid พี่ 2 เดือนนะครับแล้วอย่างนี้ผมผมแต่ผมก็ยังส่ง ออมแห่งชาติเดียวนะครับอย่างนี้ผมจะโดนตัดสิทธิ์ไหมครับ นะคะ สมัครมาตราอะไรถ้ามาตรา 10 รับของที่ 100 บาทหรือ 300 บาท เอากระดาษไปให้นะคะพี่ต้องย้ายมาที่วงเล็บ 170 บาทต่อเดือนได้ ขอด้วย หม้อ 40 ที่ได้คู่กับเราคือตัว 70 บาทคือเพิ่ม 40 วงเล็บ 1 ค่ะ ย้ายได้นะคะจะได้ตามไปถ้าพี่ไปเข้าม 4 12 หรือ 13 เนี่ย แต่ยังมีสิทธิ์ส่งเงินภาษีได้แต่กดโทรศัพท์ไม่ให้อ่ะค่ะ จะให้ติดต่อน้องเขาดูให้แล้วนะพี่ตรงไหนนะคะ ที่ผมถามนี่คือ ขนส่ง ประกันสังคมเท่าไหร่ เดือนละ 170 บาทหรือ 300 เดือนละ 70 บาท 70 บาทของรัฐบาลออกให้ค่ะเพราะว่าท่านอยู่ในมาตรา 1 ไม่ต้องย้ายอะไรที่เขาให้พี่เขาให้เดือน 5,000 เดือนขอบคุณคุณแม่คุณเป็นคนที่รู้เรื่องทุกอย่างนะเนี่ยอันนี้ได้ทุกได้เงินหมื่นกว่าบาทก็พอใช้ด้วยนะคะขอบคุณค่ะ แจกเสื้อนะคะให้ถามให้ใจนะคะมีอีก 3 ตัวไปถามแล้ว น้องมีใครถามบ้าง ถามว่าไงคะ เสื้อเหลืองเนี่ยค่ะ อยากให้ถามเปลี่ยนให้แล้วแต่งข้อมูลน่ะค่ะจริงๆเราก็พยายามที่จะปรับปรุงในหลายๆเรื่องนะคะเพื่อให้สอดคล้องกับ บ้านเราเองนะคะ ว่าไงครับพี่ ไม่ถามอ่ะโอเคไปถามที่บูธด้วยนะคะมีไหมคะสอบถามมาเลยค่ะ 2 คนเนี้ย จริงๆนะคะเบี้ยคนพิการก็ไม่เกี่ยวนะคะกชเป็นส่วนเติมอยากจะให้แบ่งบางส่วนนะคะมาอบตยอดเงินออมกับเรา ถามว่า 59 ปีนี้ ปี 59 ปีหน้า 60 มันจะครบตอนที่เราเกิดเลยใช่ไหมคะใช่ไหมคะไม่จำเป็นต้องส่งครั้งเดียวก็ได้ ครั้งเดียวก็ได้แต่ไม่เกินหน้าเกินตามัน 200 ใช่ค่ะใช่ค่ะแล้วก็จะคืนรับเป็นรายเดือนนะคะ ออกมาเท่าไหร่ เป็นสมาชิกใช่ไหมคะ เขาจะคืน 60 ปีบริบูรณ์นะคะแล้วจะแจ้งให้ไปด้วยซ้ำไม่ต้องมาติดต่อเราว่าท่านจะถึงแล้ว เท่านี้ส่งที่ไหนแจ้งเรามาเปิดบัญชีอะไรหรือพร้อมเพย์ ID ก็ได้นะคะจริงๆครบอายุไม่ต้องไปถามใครเดี๋ยวเราส่งของท่านเอง เงียบไปนะคะ ประวัติที่ Call Center แล้วอย่างนี้จะมีคนกลุ่มนึงตอนปี 59 เรามีบทเฉพาะกาล สำหรับคนที่อายุเท่าไหร่ก็ได้อบตบางคนอายุ 55 ออกไป 10 ปี 65 ที่จะครบอายุ ไม่ต้องมาลาออกเพราะว่ามันเป็นบทเฉพาะกาลเฉพาะปีนั้นทีเดียวซึ่งมีอยู่ประมาณสัก 20 คนมั้ง บางคนบอกว่าทำไมไม่มีจดหมายแจ้งว่าท่านอยู่ในพรบพิเศษในช่วงแรก กระทะปี 62 ขึ้นมาเนี่ยต้องเป็น 60 แล้วค่ะ รับตั้งแต่อายุเท่าไหร่คะ 15 ปีบริบูรณ์ค่ะใช่ค่ะ ขอบคุณนะคะ มีคนนึงเมื่อกี้นั่งข้างหน้าเนี่ยยกมือน่ะ งดอาหารคือมีช่วงนึงที่ขาดส่งไปนะคะค่ะมันจะมีผลไหมเพราะว่าช่วงที่เป็นโควิดแรกๆแล้วก็ขาดส่งไปเลย ปีเลยค่ะไม่มีผลในคำว่าเราไม่ได้บังคับให้ออมแต่แนะนำให้ส่งทุกปีเพราะอะไรรู้ไหมคะ ถ้าคุณเป็นปีนังสมภพก็ไม่ได้พ่อสมภพรัฐบาลให้ทุกปีนะคะคุณต้องส่งก่อนคุณออม พี่ออมในตำนานเบนซ์ได้นะคะ ที่บอกว่าการช่วง covid อันนี้แล้วกันนะคะการออมสำคัญกับทุกคนนะคะ ยังคงเห็นแล้วว่าการออมฉุกเฉินบ้านเราไม่มีเลย มีน้อยมากปกตินะคะตามหลักสากลในการแสดงการเงินคุณจะต้องมีเงินฉุกเฉินสำรองเพื่อตอนตกงาน 6 เดือนก็มีเงินกินข้าว กลับบ้านแล้วรู้ไหมกี่วัน 2 อาทิตย์หมดบ้านแล้วอ่ะไม่มีทางเลยอ่ะ เพราะฉะนั้นสิ่งที่เห็นจากการเรียนรู้คือการช่วงที่เราบล็อกดาวนี่แหละเราต้องเก็บตังค์อย่างน้อยฉุกเฉินหนึ่งก็แล้วกันเกษียณหนึ่งก็ต้องมีค่ะเพราะแกมานึกว่าจะเลี้ยงเรานะคะ ขอบคุณค่ะส่งต่อนะคะมีปัญหาอะไรเวลาออกขอบคุณค่ะ ขายดีไหมอ่ะ หาได้แล้ว สวัสดีค่ะดิฉันจะเรียนถามว่าถ้าเด็กอายุ 15 เนี่ยผู้ปกครอง ทำให้ไหมคะหรือว่าเด็กต้องไปติดต่อทำให้ด้วยค่ะเข้าใจตัวเองเลยค่ะเอา ID น้อง 13 หลักข้างหน้ากับหลังบัตรน้อง แต่ถ้าไปทำที่ราคาไม่ดูตัวเองแต่ถ้าทำมือถือว่าท่านทำ ตัวเองค่ะเอาคุณพ่อคุณแม่มือถือพวกแม่ทำได้ให้ลูกหลานได้หมดเลยค่ะ แต่ถ้าไปธนาคารด้วยค่ะขอบพระคุณค่ะ อยากจะ ถามว่าถ้าเราส่งมาตรา 40 ไปแล้วแล้วก็ได้ทำบริษัทเป็นมาตรา 33 และครบอายุ 60 แล้วจะได้อันไหนคะ ส่งมาไม่ครบ 180 เดือนของมาตรา 33 จะได้รับเป็นบำเหน็จหรือบำนาญนะคะ พี่ต่อค่ะพี่ต่อสภาสังคมเนาะ มาตรา 33 ประกันสังคมคือแรงงานในระบบ จะต้องออกมาทั้งหมด 180 คือ 15 ปีขึ้นไป ตำนาน แต่ถ้าต่ำกว่า 15 ปีลงมารับเงินบำเหน็จ เพิ่งปั่นคงต้องไปติดต่อเองนะคะเพื่อจะขอรับเงินก้อนออกมาประกันสังคมนะ ทางคณะกระทะกชเราไม่สนใจอันนี้เราจะดูเงินรวม มาประมาณแสนห้าได้บำนาญตลอดชีพแต่ถ้าจะโอนไป 20,000 บาทนะคะได้แค่ 2 ปี 58 59 566 และมีเงิน 2,000 บาทนะคะเอา 600 บาทหาร 20 แล้วจะมีเงินประมาณปีนึงก็หมดแล้ว ถึงตลอดชีพเพราะว่าคุณมีน้อย ประกันสังคมจะต้องได้มาตรา 35 ปีขึ้นไปประมาณนั้น 540 ไม่ได้เงินก้อนแล้วแต่ท่านส่งประกันสังคมก็ต้องส่งทุกเดือนนะคะ ไม่ใช่ครั้งเดียวต่อปีนะคะบางคนเข้าใจว่าอย่างนั้นไม่ใช่นะคะ ประกันชีวิตอะไรก็ตามคุณต้องส่งตามกำหนดถ้าไม่ส่งก็ไม่คุ้มครองค่ะ บางคนอาจจะครั้งเดียวแล้วก็ไม่รู้แล้วก็ติดไปเลยนิ หนูด้วยนะคะ เอาไหม นะคะโอเครู้จักด้วยนะคะมีคำถามไหมคะ ทางนู้นเลยค่ะ ยังเลยค่ะ ที่มาสักครู่นี้นะคะเห็นบอกว่าจะมีเงินเงินบำนาญ 3000 บาทค่ะอยากให้อธิบายหน่อยว่าจะต้องออมเงินขั้นต่ำ ปีละเท่าไหร่อ่ะค่ะ น้องขอสไลด์ที่ประมาณ 20 นะคะ พรุ่งนี้ประมาณ 3,000 ต้องออมประมาณเงินรวมนะคะประมาณ 7 แสน เลยไปอีก ไม่ใช่เดินหน้าเลยนะขอโทษที อันนี้นะคะถ้า 3000 นะคะ ภาษามลายู 30 ก่อนนะ ต้องออมเดือนละ 9 เดือนละ 900 ก็คือปีละหมื่น 30 60 ได้ 3000 แน่ ไปอีกนิดนึงค่ะ อันนี้เงินออมรวมค่า 3000 ต้องมีเงินออมประมาณ 7 แสน ต้องมีได้ 3 เพราะว่าเราเอา 700 มาหาร 240 เดือน 120 ปี จะมี 3000 ไปเรื่อย ที่พูดเมื่อกี้ไหมเขาว่าเขาจะต้องโอนตั้งแต่อายุยังน้อย 55 บาท อายุ 15 นะคะถ้าอายุ 20 กว่าวันละ 20 บาท ถ้า 25 ก็ 25 บาทนะคะถ้าอยู่ 30 บาทที่จะได้ตามนั้น ที่เป็นเงินออมรวมของเรานะคะ เข้าใจนะคะคือ 330 บาทต้องออม อย่างน้อยมีตัวนี้เป็นตัวช่วยนะคะน่าจะบอกว่าอายุน้อยออมไม่น้อยถึงเป้าแต่ถ้ามันเริ่มที่ 50 ปียังตัวอย่างเนี้ย ทันนะเพราะว่าเขาให้ออมปีรัฐบาลให้เป็นปีละ 1,200 เอง ของเต็มที่ 10 ปีมันก็ได้แค่ 50,000 เองอ่ะ เนื่องจากลูกค้าไม่ให้ออกเต็มที่นะเขาจะมีกฎหมายเพราะว่าเรามีการคุ้มครองผลตอบแทน ชดเชยให้ด้วย เดี๋ยวเข้าไปด้วยเขาต้องมีเรื่องก็ประมาณแผ่นดินก็อย่างที่บอกว่าเราต้องเลิกออมแต่ยัง กำลังยำแก่แล้วมันก็ไม่ทันแล้วล่ะถึงบอกว่าตรงนี้เป็นยังไง ขอบคุณมากค่ะพี่สักครั้งสุดท้ายค่ะมีไหมคะ สุดท้ายก็ยกมือไหว้แทบไม่มี โอเคงั้นต้องขออนุญาตนะคะเดี๋ยวยังไงถ้ายังไงถ้าสนใจ ตอบข้อมูลเพิ่มเติมก็ที่บูธกนี้เปิดถึงพรุ่งนี้นะคะเรายังอยู่ด้วยกันนะคะก็ขอขอบพระคุณนะคะจริงว่าแล้วเดี๋ยวจะเห็นนะจริงๆสมาคมคนพิการ ประเทศจีนเราอยากทำ MOU ร่วมกันว่าจะให้ตรงนี้มาต่อยอดให้กับท่านเพื่อจะได้ท่านมีบำนาญ ก็ยามชราอย่างน้อยไม่เกี่ยวกับเบี้ยคนพิการและเด็กอายุเป็นเงินของเราที่ได้มาช่วยอีกแรงนึงนะคะ ยังไงก็ขออนุญาตนะคะ วันนี้ก็ขอสวัสดีค่ะขอบพระคุณค่ะ ขาต้องขอกราบขอบพระคุณนะคะสำหรับท่านจารุลักษณ์เรืองสุวรรณนะคะเป็นอย่างสูงเลยทีเดียวค่ะจะนอนนะคะวันนี้ก็ได้รับเกียรติจากทางด้านของท่านเลขาธิการคณะกรรมการ กองทุนการออมแห่งชาติของเราในครั้งนี้อีกด้วยนั่นเองนะคะซึ่งแน่นอนว่าสำหรับในช่วงนี้นะคะสำหรับอีก 1 นะคะความพิเศษของเราด้านบนเวทีก่อนที่จะจบลงไปจะกลับในวันที่ 1 ธันวาคมนี้เรายังคงมีกิจกรรมความพิเศษค่ะที่กำลังจะเกิดขึ้นด้านบนเวทีของเรานั่นคือเวทีแสดงศักยภาพคนพิการของเราค่ะซึ่งวันนี้มาพร้อมกับการแสดงเสียงดนตรีนะคะที่ไพเราะมากๆและแน่นอนค่ะว่าสำหรับงานของว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 V.2 จาก ASR งานวันคนพิการสากล ประจำปี 2565 ในระหว่างวันที่ 1-2 ธันวาคม 2565 เวลา 13:00 - 16:00 น. ภาคบ่าย แมน</dc:title>
  <dc:creator/>
  <cp:keywords/>
  <dcterms:created xsi:type="dcterms:W3CDTF">2024-01-04T03:03:34Z</dcterms:created>
  <dcterms:modified xsi:type="dcterms:W3CDTF">2024-01-04T03:0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2 พฤษภาคม 2566 เวลา 13.20 น.</vt:lpwstr>
  </property>
  <property fmtid="{D5CDD505-2E9C-101B-9397-08002B2CF9AE}" pid="3" name="subtitle">
    <vt:lpwstr/>
  </property>
</Properties>
</file>